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7CE83" w14:textId="736574BC" w:rsidR="003F074F" w:rsidRDefault="003F074F">
      <w:pPr>
        <w:rPr>
          <w:b/>
        </w:rPr>
      </w:pPr>
      <w:r>
        <w:rPr>
          <w:b/>
        </w:rPr>
        <w:t>Email</w:t>
      </w:r>
    </w:p>
    <w:p w14:paraId="597F02CE" w14:textId="0D043C13" w:rsidR="003F074F" w:rsidRPr="00BD48E6" w:rsidRDefault="003F074F">
      <w:r w:rsidRPr="00BD48E6">
        <w:t>Hi (..)</w:t>
      </w:r>
    </w:p>
    <w:p w14:paraId="625D1AA7" w14:textId="77777777" w:rsidR="00E44672" w:rsidRPr="00BD48E6" w:rsidRDefault="003F074F">
      <w:r w:rsidRPr="00BD48E6">
        <w:t>It’s Sam from Step here.</w:t>
      </w:r>
    </w:p>
    <w:p w14:paraId="6A2E506F" w14:textId="008328C6" w:rsidR="003F074F" w:rsidRPr="00BD48E6" w:rsidRDefault="00E44672">
      <w:r w:rsidRPr="00BD48E6">
        <w:t>We</w:t>
      </w:r>
      <w:r w:rsidR="00BA1B86">
        <w:t>’re</w:t>
      </w:r>
      <w:r w:rsidRPr="00BD48E6">
        <w:t xml:space="preserve"> put</w:t>
      </w:r>
      <w:r w:rsidR="00BA1B86">
        <w:t>ting</w:t>
      </w:r>
      <w:r w:rsidRPr="00BD48E6">
        <w:t xml:space="preserve"> together some </w:t>
      </w:r>
      <w:r w:rsidR="00422C80" w:rsidRPr="00BD48E6">
        <w:t>content</w:t>
      </w:r>
      <w:r w:rsidRPr="00BD48E6">
        <w:t xml:space="preserve"> for a “where are they now section” on our webs</w:t>
      </w:r>
      <w:r w:rsidR="00422C80" w:rsidRPr="00BD48E6">
        <w:t xml:space="preserve">ite and I would </w:t>
      </w:r>
      <w:r w:rsidR="00A9464A">
        <w:t>really</w:t>
      </w:r>
      <w:r w:rsidR="00422C80" w:rsidRPr="00BD48E6">
        <w:t xml:space="preserve"> like to talk to you about your role and where it has led you. </w:t>
      </w:r>
    </w:p>
    <w:p w14:paraId="1E6C9ED6" w14:textId="00D3CAEE" w:rsidR="00422C80" w:rsidRPr="00BD48E6" w:rsidRDefault="00422C80">
      <w:r w:rsidRPr="00BD48E6">
        <w:t xml:space="preserve">It will only be a </w:t>
      </w:r>
      <w:proofErr w:type="gramStart"/>
      <w:r w:rsidRPr="00BD48E6">
        <w:t>5-10 minute</w:t>
      </w:r>
      <w:proofErr w:type="gramEnd"/>
      <w:r w:rsidRPr="00BD48E6">
        <w:t xml:space="preserve"> chat, which I will turn into a blog</w:t>
      </w:r>
      <w:r w:rsidR="00C402E6" w:rsidRPr="00BD48E6">
        <w:t xml:space="preserve"> (which I’ll send to you for approval). </w:t>
      </w:r>
    </w:p>
    <w:p w14:paraId="1BFA5B29" w14:textId="31CEEE1F" w:rsidR="00C402E6" w:rsidRPr="00BD48E6" w:rsidRDefault="00C402E6">
      <w:r w:rsidRPr="00BD48E6">
        <w:t>Do you have any time this week? I can be</w:t>
      </w:r>
      <w:r w:rsidR="00BA44CE">
        <w:t xml:space="preserve"> </w:t>
      </w:r>
      <w:proofErr w:type="gramStart"/>
      <w:r w:rsidR="00BA44CE">
        <w:t>fairly</w:t>
      </w:r>
      <w:r w:rsidRPr="00BD48E6">
        <w:t xml:space="preserve"> </w:t>
      </w:r>
      <w:r w:rsidR="00BA44CE" w:rsidRPr="00BD48E6">
        <w:t>flexible</w:t>
      </w:r>
      <w:proofErr w:type="gramEnd"/>
      <w:r w:rsidRPr="00BD48E6">
        <w:t xml:space="preserve">. </w:t>
      </w:r>
    </w:p>
    <w:p w14:paraId="169987C4" w14:textId="20BBA21F" w:rsidR="00C402E6" w:rsidRPr="00BD48E6" w:rsidRDefault="00C402E6">
      <w:r w:rsidRPr="00BD48E6">
        <w:t>Thanks,</w:t>
      </w:r>
    </w:p>
    <w:p w14:paraId="1687B788" w14:textId="0D0D8C71" w:rsidR="003F074F" w:rsidRPr="00BD48E6" w:rsidRDefault="00C402E6">
      <w:r w:rsidRPr="00BD48E6">
        <w:t>Sam</w:t>
      </w:r>
    </w:p>
    <w:p w14:paraId="0A8B3921" w14:textId="5404E6B7" w:rsidR="00C546BF" w:rsidRPr="00554C63" w:rsidRDefault="003570A9">
      <w:pPr>
        <w:rPr>
          <w:b/>
        </w:rPr>
      </w:pPr>
      <w:r w:rsidRPr="00554C63">
        <w:rPr>
          <w:b/>
        </w:rPr>
        <w:t xml:space="preserve">Questions for My Step Experience – Where are they now. </w:t>
      </w:r>
    </w:p>
    <w:p w14:paraId="107C15F8" w14:textId="77777777" w:rsidR="00291380" w:rsidRDefault="00291380" w:rsidP="00291380">
      <w:r>
        <w:t>1. Who do you currently work for and what is your role?</w:t>
      </w:r>
    </w:p>
    <w:p w14:paraId="03639773" w14:textId="77777777" w:rsidR="00291380" w:rsidRDefault="00291380" w:rsidP="00291380">
      <w:r>
        <w:t>2. What do you do in a day to day basis?</w:t>
      </w:r>
    </w:p>
    <w:p w14:paraId="1EB5CDC7" w14:textId="77777777" w:rsidR="00291380" w:rsidRDefault="00291380" w:rsidP="00291380">
      <w:r>
        <w:t>3. What were you doing before finding your role with Step?</w:t>
      </w:r>
    </w:p>
    <w:p w14:paraId="3FA40B35" w14:textId="77777777" w:rsidR="00291380" w:rsidRDefault="00291380" w:rsidP="00291380">
      <w:r>
        <w:t>4. How long ago did you find your role through Step?</w:t>
      </w:r>
    </w:p>
    <w:p w14:paraId="134EC7C6" w14:textId="77777777" w:rsidR="00291380" w:rsidRDefault="00291380" w:rsidP="00291380">
      <w:r>
        <w:t>5. What was your role and what company did you work for?</w:t>
      </w:r>
    </w:p>
    <w:p w14:paraId="5052B066" w14:textId="77777777" w:rsidR="00291380" w:rsidRDefault="00291380" w:rsidP="00291380">
      <w:r>
        <w:t>6. What did you do in your role?</w:t>
      </w:r>
    </w:p>
    <w:p w14:paraId="0F461F1C" w14:textId="77777777" w:rsidR="00291380" w:rsidRDefault="00291380" w:rsidP="00291380">
      <w:r>
        <w:t>7. What did you learn from your role and what impact did it have on your career?</w:t>
      </w:r>
    </w:p>
    <w:p w14:paraId="102437C9" w14:textId="77777777" w:rsidR="00291380" w:rsidRDefault="00291380" w:rsidP="00291380">
      <w:r>
        <w:t>8. Any advice for the current cohort or interns and graduates?</w:t>
      </w:r>
    </w:p>
    <w:p w14:paraId="06A4B7EF" w14:textId="77777777" w:rsidR="00782632" w:rsidRDefault="00782632"/>
    <w:p w14:paraId="64EC2368" w14:textId="619AB1D2" w:rsidR="00827D8E" w:rsidRDefault="003570A9">
      <w:r>
        <w:t xml:space="preserve"> </w:t>
      </w:r>
      <w:bookmarkStart w:id="0" w:name="_GoBack"/>
      <w:r w:rsidR="00C546BF">
        <w:t xml:space="preserve">Amna </w:t>
      </w:r>
    </w:p>
    <w:p w14:paraId="30C41AA9" w14:textId="77777777" w:rsidR="00C546BF" w:rsidRDefault="00C546BF" w:rsidP="00C546BF">
      <w:r>
        <w:t>1. Who do you currently work for and what is your role?</w:t>
      </w:r>
    </w:p>
    <w:p w14:paraId="6E3F9305" w14:textId="7672A67E" w:rsidR="00C546BF" w:rsidRDefault="00C546BF" w:rsidP="00C546BF">
      <w:r>
        <w:t>2. What do you do in a day to day basis?</w:t>
      </w:r>
    </w:p>
    <w:p w14:paraId="276A34B3" w14:textId="6690C192" w:rsidR="004451EF" w:rsidRDefault="004451EF" w:rsidP="00C546BF">
      <w:r>
        <w:t xml:space="preserve">Just started after the new year, </w:t>
      </w:r>
      <w:proofErr w:type="gramStart"/>
      <w:r>
        <w:t>fairly new</w:t>
      </w:r>
      <w:proofErr w:type="gramEnd"/>
    </w:p>
    <w:p w14:paraId="5A5EF3AD" w14:textId="2BFDF674" w:rsidR="004451EF" w:rsidRDefault="004451EF" w:rsidP="00C546BF">
      <w:r>
        <w:t xml:space="preserve">In Tax, attended a few client meetings – joined as an associate. </w:t>
      </w:r>
    </w:p>
    <w:p w14:paraId="1F3D0BD7" w14:textId="4F97963E" w:rsidR="004451EF" w:rsidRDefault="004451EF" w:rsidP="00C546BF">
      <w:r>
        <w:t xml:space="preserve">Enjoying it so far. </w:t>
      </w:r>
    </w:p>
    <w:p w14:paraId="17F8078D" w14:textId="0465C325" w:rsidR="00C546BF" w:rsidRDefault="00C546BF" w:rsidP="00C546BF">
      <w:r>
        <w:t>3. What were you doing before finding your role with Step?</w:t>
      </w:r>
    </w:p>
    <w:p w14:paraId="4EFC1D8F" w14:textId="62D80F8B" w:rsidR="008112BD" w:rsidRDefault="0061244B" w:rsidP="00C546BF">
      <w:proofErr w:type="spellStart"/>
      <w:r>
        <w:t>DIdn’t</w:t>
      </w:r>
      <w:proofErr w:type="spellEnd"/>
      <w:r>
        <w:t xml:space="preserve"> want to do placement year – summer internship year. Always wanted to do to an internship</w:t>
      </w:r>
    </w:p>
    <w:p w14:paraId="15D9398A" w14:textId="73196322" w:rsidR="0061244B" w:rsidRDefault="0061244B" w:rsidP="00C546BF">
      <w:r>
        <w:t xml:space="preserve">Something to </w:t>
      </w:r>
      <w:proofErr w:type="spellStart"/>
      <w:r>
        <w:t>differite</w:t>
      </w:r>
      <w:proofErr w:type="spellEnd"/>
      <w:r>
        <w:t xml:space="preserve"> you that experience. </w:t>
      </w:r>
    </w:p>
    <w:p w14:paraId="05D89506" w14:textId="7FB318BB" w:rsidR="0061244B" w:rsidRDefault="0061244B" w:rsidP="00C546BF">
      <w:r>
        <w:t xml:space="preserve">Wasn’t sure what she wanted to </w:t>
      </w:r>
      <w:proofErr w:type="gramStart"/>
      <w:r>
        <w:t>do</w:t>
      </w:r>
      <w:proofErr w:type="gramEnd"/>
      <w:r>
        <w:t xml:space="preserve"> and the experience helped with that. </w:t>
      </w:r>
    </w:p>
    <w:p w14:paraId="196E6B49" w14:textId="793E21E7" w:rsidR="00963DD0" w:rsidRDefault="0046700D" w:rsidP="00C546BF">
      <w:r>
        <w:t xml:space="preserve">Because she was doing masters – didn’t want the extra year with the placement. </w:t>
      </w:r>
    </w:p>
    <w:p w14:paraId="5FA7823E" w14:textId="06C97CDA" w:rsidR="0046700D" w:rsidRDefault="0046700D" w:rsidP="00C546BF">
      <w:r>
        <w:t xml:space="preserve">Would get the same value out of a summer internship. </w:t>
      </w:r>
    </w:p>
    <w:p w14:paraId="25194625" w14:textId="113112AC" w:rsidR="000A1D63" w:rsidRDefault="00C546BF" w:rsidP="00C546BF">
      <w:r>
        <w:lastRenderedPageBreak/>
        <w:t>6. What did you do in your role?</w:t>
      </w:r>
    </w:p>
    <w:p w14:paraId="082A2602" w14:textId="22A60A1B" w:rsidR="00C546BF" w:rsidRDefault="00C546BF" w:rsidP="00C546BF">
      <w:r>
        <w:t>7. What did you learn from your role and what impact did it have on your career?</w:t>
      </w:r>
    </w:p>
    <w:p w14:paraId="56DE7B6F" w14:textId="65EF1C79" w:rsidR="000A1D63" w:rsidRDefault="000A1D63" w:rsidP="00C546BF">
      <w:r>
        <w:t xml:space="preserve">Business and </w:t>
      </w:r>
      <w:proofErr w:type="spellStart"/>
      <w:r>
        <w:t>ecominc</w:t>
      </w:r>
      <w:proofErr w:type="spellEnd"/>
      <w:r>
        <w:t xml:space="preserve"> – never got to put it to the test – never anything practical in the course</w:t>
      </w:r>
    </w:p>
    <w:p w14:paraId="1505BD51" w14:textId="76FDCE6F" w:rsidR="000A1D63" w:rsidRDefault="000A1D63" w:rsidP="00C546BF">
      <w:r>
        <w:t>Got the job in the council and released what she didn’t know – about working life</w:t>
      </w:r>
    </w:p>
    <w:p w14:paraId="01E561E7" w14:textId="638D306C" w:rsidR="000A1D63" w:rsidRDefault="000A1D63" w:rsidP="00C546BF">
      <w:r>
        <w:t xml:space="preserve">Learned about </w:t>
      </w:r>
      <w:proofErr w:type="spellStart"/>
      <w:r>
        <w:t>powerpoint</w:t>
      </w:r>
      <w:proofErr w:type="spellEnd"/>
      <w:r>
        <w:t xml:space="preserve">, excel, writing other skills. </w:t>
      </w:r>
    </w:p>
    <w:p w14:paraId="3A877B19" w14:textId="1801A055" w:rsidR="000A1D63" w:rsidRDefault="000A1D63" w:rsidP="00C546BF">
      <w:r>
        <w:t>Spoke to business owners, across the city centre. 150 Business Owners – helped with communication skills, relationship building. Helped with the job now.</w:t>
      </w:r>
    </w:p>
    <w:p w14:paraId="5A4557AE" w14:textId="1E31B5B0" w:rsidR="000A1D63" w:rsidRDefault="000A1D63" w:rsidP="00C546BF">
      <w:r>
        <w:t xml:space="preserve">In the interview PwC relied on those examples – knew the city well in Manchester. </w:t>
      </w:r>
    </w:p>
    <w:p w14:paraId="5400D34C" w14:textId="77777777" w:rsidR="00C546BF" w:rsidRDefault="00C546BF" w:rsidP="00C546BF">
      <w:r>
        <w:t>8. Any advice for the current cohort or interns and graduates?</w:t>
      </w:r>
    </w:p>
    <w:p w14:paraId="1F0F8092" w14:textId="3EE00C87" w:rsidR="00C546BF" w:rsidRDefault="00DE0C99">
      <w:r>
        <w:t>Always should look for an internship, something outside of their educations.</w:t>
      </w:r>
    </w:p>
    <w:p w14:paraId="25E83475" w14:textId="7E3D593B" w:rsidR="00B65827" w:rsidRDefault="00DE0C99">
      <w:r>
        <w:t xml:space="preserve">Help you to decide what you want to do, because you never know what it is you want to do. </w:t>
      </w:r>
    </w:p>
    <w:bookmarkEnd w:id="0"/>
    <w:p w14:paraId="129518EF" w14:textId="77777777" w:rsidR="00455AED" w:rsidRDefault="00455AED"/>
    <w:sectPr w:rsidR="00455A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3C51D" w14:textId="77777777" w:rsidR="006A73D8" w:rsidRDefault="006A73D8" w:rsidP="003F074F">
      <w:pPr>
        <w:spacing w:after="0" w:line="240" w:lineRule="auto"/>
      </w:pPr>
      <w:r>
        <w:separator/>
      </w:r>
    </w:p>
  </w:endnote>
  <w:endnote w:type="continuationSeparator" w:id="0">
    <w:p w14:paraId="233AAE35" w14:textId="77777777" w:rsidR="006A73D8" w:rsidRDefault="006A73D8" w:rsidP="003F0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312AA0" w14:textId="77777777" w:rsidR="006A73D8" w:rsidRDefault="006A73D8" w:rsidP="003F074F">
      <w:pPr>
        <w:spacing w:after="0" w:line="240" w:lineRule="auto"/>
      </w:pPr>
      <w:r>
        <w:separator/>
      </w:r>
    </w:p>
  </w:footnote>
  <w:footnote w:type="continuationSeparator" w:id="0">
    <w:p w14:paraId="2A7A5FA5" w14:textId="77777777" w:rsidR="006A73D8" w:rsidRDefault="006A73D8" w:rsidP="003F07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zAwNTMyNzA3NDVU0lEKTi0uzszPAykwrgUAkYroQywAAAA="/>
  </w:docVars>
  <w:rsids>
    <w:rsidRoot w:val="003570A9"/>
    <w:rsid w:val="000A1D63"/>
    <w:rsid w:val="00267F59"/>
    <w:rsid w:val="00291380"/>
    <w:rsid w:val="003570A9"/>
    <w:rsid w:val="003C56ED"/>
    <w:rsid w:val="003F074F"/>
    <w:rsid w:val="00422C80"/>
    <w:rsid w:val="00434F09"/>
    <w:rsid w:val="00437BF9"/>
    <w:rsid w:val="004451EF"/>
    <w:rsid w:val="00455AED"/>
    <w:rsid w:val="0046700D"/>
    <w:rsid w:val="00554C63"/>
    <w:rsid w:val="0061244B"/>
    <w:rsid w:val="006A73D8"/>
    <w:rsid w:val="006F61F9"/>
    <w:rsid w:val="00782632"/>
    <w:rsid w:val="008112BD"/>
    <w:rsid w:val="00827D8E"/>
    <w:rsid w:val="0096329A"/>
    <w:rsid w:val="00963DD0"/>
    <w:rsid w:val="00A204CE"/>
    <w:rsid w:val="00A3077C"/>
    <w:rsid w:val="00A9464A"/>
    <w:rsid w:val="00B65827"/>
    <w:rsid w:val="00BA1B86"/>
    <w:rsid w:val="00BA44CE"/>
    <w:rsid w:val="00BD48E6"/>
    <w:rsid w:val="00C402E6"/>
    <w:rsid w:val="00C546BF"/>
    <w:rsid w:val="00DE0C99"/>
    <w:rsid w:val="00E44672"/>
    <w:rsid w:val="00E52C02"/>
    <w:rsid w:val="00FA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D0299"/>
  <w15:chartTrackingRefBased/>
  <w15:docId w15:val="{C4BB4CE5-4392-4C15-90C2-4B87647A9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0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74F"/>
  </w:style>
  <w:style w:type="paragraph" w:styleId="Footer">
    <w:name w:val="footer"/>
    <w:basedOn w:val="Normal"/>
    <w:link w:val="FooterChar"/>
    <w:uiPriority w:val="99"/>
    <w:unhideWhenUsed/>
    <w:rsid w:val="003F0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F3058910BA84C835D20D5C66122BC" ma:contentTypeVersion="11" ma:contentTypeDescription="Create a new document." ma:contentTypeScope="" ma:versionID="c608cf54600436971b821fb7895ad5d9">
  <xsd:schema xmlns:xsd="http://www.w3.org/2001/XMLSchema" xmlns:xs="http://www.w3.org/2001/XMLSchema" xmlns:p="http://schemas.microsoft.com/office/2006/metadata/properties" xmlns:ns2="1e839adc-5a7e-4368-ae3e-8100b5a8e132" xmlns:ns3="e693a02f-24b5-489d-91ac-8f0bde057b9d" targetNamespace="http://schemas.microsoft.com/office/2006/metadata/properties" ma:root="true" ma:fieldsID="478513ad0723877b16c9ebddf3be72b9" ns2:_="" ns3:_="">
    <xsd:import namespace="1e839adc-5a7e-4368-ae3e-8100b5a8e132"/>
    <xsd:import namespace="e693a02f-24b5-489d-91ac-8f0bde057b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39adc-5a7e-4368-ae3e-8100b5a8e1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3a02f-24b5-489d-91ac-8f0bde057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B51C21-BB58-43A5-8064-F9B68F3909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833C9D-D66D-439F-B35A-312DB7249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839adc-5a7e-4368-ae3e-8100b5a8e132"/>
    <ds:schemaRef ds:uri="e693a02f-24b5-489d-91ac-8f0bde057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F73B29-92ED-46B9-8CB8-D6FB6DC475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Miles</dc:creator>
  <cp:keywords/>
  <dc:description/>
  <cp:lastModifiedBy>Sam Miles</cp:lastModifiedBy>
  <cp:revision>34</cp:revision>
  <dcterms:created xsi:type="dcterms:W3CDTF">2019-02-13T09:40:00Z</dcterms:created>
  <dcterms:modified xsi:type="dcterms:W3CDTF">2019-02-1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F3058910BA84C835D20D5C66122BC</vt:lpwstr>
  </property>
</Properties>
</file>